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01F1B" w14:textId="20568E30" w:rsidR="00A05ADE" w:rsidRDefault="00056903" w:rsidP="00153047">
      <w:r>
        <w:rPr>
          <w:noProof/>
        </w:rPr>
        <mc:AlternateContent>
          <mc:Choice Requires="wps">
            <w:drawing>
              <wp:anchor distT="0" distB="0" distL="114300" distR="114300" simplePos="0" relativeHeight="250798080" behindDoc="0" locked="0" layoutInCell="1" allowOverlap="1" wp14:anchorId="1FDFF3FA" wp14:editId="2E537843">
                <wp:simplePos x="0" y="0"/>
                <wp:positionH relativeFrom="column">
                  <wp:posOffset>57150</wp:posOffset>
                </wp:positionH>
                <wp:positionV relativeFrom="paragraph">
                  <wp:posOffset>25400</wp:posOffset>
                </wp:positionV>
                <wp:extent cx="2454275" cy="3810000"/>
                <wp:effectExtent l="57150" t="38100" r="79375" b="95250"/>
                <wp:wrapNone/>
                <wp:docPr id="200" name="Rectangle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4275" cy="3810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AFC762" w14:textId="67256708" w:rsidR="00EC6496" w:rsidRDefault="00B42AC8" w:rsidP="00EC6496">
                            <w:pPr>
                              <w:ind w:left="0"/>
                              <w:jc w:val="center"/>
                            </w:pPr>
                            <w:r>
                              <w:t xml:space="preserve">    </w:t>
                            </w:r>
                            <w:r w:rsidR="00EC6496">
                              <w:t>Decision Flo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DFF3FA" id="Rectangle 200" o:spid="_x0000_s1026" style="position:absolute;left:0;text-align:left;margin-left:4.5pt;margin-top:2pt;width:193.25pt;height:300pt;z-index:25079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22AFC762" w14:textId="67256708" w:rsidR="00EC6496" w:rsidRDefault="00B42AC8" w:rsidP="00EC6496">
                      <w:pPr>
                        <w:ind w:left="0"/>
                        <w:jc w:val="center"/>
                      </w:pPr>
                      <w:r>
                        <w:t xml:space="preserve">    </w:t>
                      </w:r>
                      <w:r w:rsidR="00EC6496">
                        <w:t>Decision Flow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780672" behindDoc="0" locked="0" layoutInCell="1" allowOverlap="1" wp14:anchorId="51C0692C" wp14:editId="22F4490A">
                <wp:simplePos x="0" y="0"/>
                <wp:positionH relativeFrom="column">
                  <wp:posOffset>2578100</wp:posOffset>
                </wp:positionH>
                <wp:positionV relativeFrom="paragraph">
                  <wp:posOffset>25400</wp:posOffset>
                </wp:positionV>
                <wp:extent cx="2454275" cy="3810000"/>
                <wp:effectExtent l="57150" t="38100" r="79375" b="95250"/>
                <wp:wrapNone/>
                <wp:docPr id="201" name="Rect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4275" cy="3810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2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2D152" w14:textId="6699C6C2" w:rsidR="00EC6496" w:rsidRDefault="00B42AC8" w:rsidP="00EC6496">
                            <w:pPr>
                              <w:ind w:left="0"/>
                              <w:jc w:val="center"/>
                            </w:pPr>
                            <w:r>
                              <w:t xml:space="preserve">     </w:t>
                            </w:r>
                            <w:r w:rsidR="00EC6496">
                              <w:t>Analysis 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C0692C" id="Rectangle 201" o:spid="_x0000_s1027" style="position:absolute;left:0;text-align:left;margin-left:203pt;margin-top:2pt;width:193.25pt;height:300pt;z-index:25078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" fillcolor="#dfa7a6 [1621]" strokecolor="#bc4542 [3045]">
                <v:fill color2="#f5e4e4 [501]" rotate="t" angle="180" colors="0 #ffa2a1;22938f #ffbebd;1 #ffe5e5" focus="100%" type="gradient"/>
                <v:shadow on="t" color="black" opacity="24903f" origin=",.5" offset="0,.55556mm"/>
                <v:textbox>
                  <w:txbxContent>
                    <w:p w14:paraId="51C2D152" w14:textId="6699C6C2" w:rsidR="00EC6496" w:rsidRDefault="00B42AC8" w:rsidP="00EC6496">
                      <w:pPr>
                        <w:ind w:left="0"/>
                        <w:jc w:val="center"/>
                      </w:pPr>
                      <w:r>
                        <w:t xml:space="preserve">     </w:t>
                      </w:r>
                      <w:r w:rsidR="00EC6496">
                        <w:t>Analysis Method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0763264" behindDoc="0" locked="0" layoutInCell="1" allowOverlap="1" wp14:anchorId="170904BA" wp14:editId="60891D9A">
                <wp:simplePos x="0" y="0"/>
                <wp:positionH relativeFrom="column">
                  <wp:posOffset>5099050</wp:posOffset>
                </wp:positionH>
                <wp:positionV relativeFrom="paragraph">
                  <wp:posOffset>25400</wp:posOffset>
                </wp:positionV>
                <wp:extent cx="2454275" cy="3810000"/>
                <wp:effectExtent l="57150" t="38100" r="79375" b="95250"/>
                <wp:wrapNone/>
                <wp:docPr id="202" name="Rectangle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54275" cy="381000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56EFB0" w14:textId="4C893BEB" w:rsidR="00EC6496" w:rsidRDefault="00B42AC8" w:rsidP="00EC6496">
                            <w:pPr>
                              <w:ind w:left="0"/>
                              <w:jc w:val="center"/>
                            </w:pPr>
                            <w:r>
                              <w:t xml:space="preserve">        </w:t>
                            </w:r>
                            <w:r w:rsidR="00EC6496">
                              <w:t xml:space="preserve">End Result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0904BA" id="Rectangle 202" o:spid="_x0000_s1028" style="position:absolute;left:0;text-align:left;margin-left:401.5pt;margin-top:2pt;width:193.25pt;height:300pt;z-index:25076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4756EFB0" w14:textId="4C893BEB" w:rsidR="00EC6496" w:rsidRDefault="00B42AC8" w:rsidP="00EC6496">
                      <w:pPr>
                        <w:ind w:left="0"/>
                        <w:jc w:val="center"/>
                      </w:pPr>
                      <w:r>
                        <w:t xml:space="preserve">        </w:t>
                      </w:r>
                      <w:r w:rsidR="00EC6496">
                        <w:t xml:space="preserve">End Results </w:t>
                      </w:r>
                    </w:p>
                  </w:txbxContent>
                </v:textbox>
              </v:rect>
            </w:pict>
          </mc:Fallback>
        </mc:AlternateContent>
      </w:r>
    </w:p>
    <w:p w14:paraId="004F9C53" w14:textId="76D52D8F" w:rsidR="00A05ADE" w:rsidRDefault="00A05ADE" w:rsidP="00153047"/>
    <w:p w14:paraId="75A137EB" w14:textId="2AB904EE" w:rsidR="00153047" w:rsidRDefault="00E43408" w:rsidP="00153047">
      <w:r>
        <w:rPr>
          <w:noProof/>
        </w:rPr>
        <mc:AlternateContent>
          <mc:Choice Requires="wpg">
            <w:drawing>
              <wp:anchor distT="0" distB="0" distL="114300" distR="114300" simplePos="0" relativeHeight="252170240" behindDoc="0" locked="0" layoutInCell="1" allowOverlap="1" wp14:anchorId="5F901136" wp14:editId="5489D3CD">
                <wp:simplePos x="0" y="0"/>
                <wp:positionH relativeFrom="column">
                  <wp:posOffset>4779818</wp:posOffset>
                </wp:positionH>
                <wp:positionV relativeFrom="paragraph">
                  <wp:posOffset>157769</wp:posOffset>
                </wp:positionV>
                <wp:extent cx="2576426" cy="479895"/>
                <wp:effectExtent l="0" t="0" r="14605" b="15875"/>
                <wp:wrapNone/>
                <wp:docPr id="230" name="Group 2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6426" cy="479895"/>
                          <a:chOff x="0" y="0"/>
                          <a:chExt cx="2576426" cy="479895"/>
                        </a:xfrm>
                      </wpg:grpSpPr>
                      <wps:wsp>
                        <wps:cNvPr id="203" name="Flowchart: Alternate Process 203"/>
                        <wps:cNvSpPr/>
                        <wps:spPr>
                          <a:xfrm>
                            <a:off x="581891" y="0"/>
                            <a:ext cx="1994535" cy="479895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AE85E6F" w14:textId="246BAD97" w:rsidR="00EC6496" w:rsidRDefault="00EC6496" w:rsidP="00EC6496">
                              <w:pPr>
                                <w:ind w:left="0" w:firstLine="0"/>
                                <w:jc w:val="center"/>
                              </w:pPr>
                              <w:r>
                                <w:t>Diffusion Metrics</w:t>
                              </w:r>
                            </w:p>
                            <w:p w14:paraId="51EF4828" w14:textId="1D7163EE" w:rsidR="00EC6496" w:rsidRDefault="00EC6496" w:rsidP="00EC6496">
                              <w:pPr>
                                <w:ind w:left="0" w:firstLine="0"/>
                                <w:jc w:val="center"/>
                              </w:pPr>
                              <w:r>
                                <w:t>Shape Me</w:t>
                              </w:r>
                              <w:r w:rsidR="00A41761">
                                <w:t>a</w:t>
                              </w:r>
                              <w:r>
                                <w:t>sur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8" name="Straight Arrow Connector 4"/>
                        <wps:cNvCnPr/>
                        <wps:spPr>
                          <a:xfrm flipV="1">
                            <a:off x="0" y="249629"/>
                            <a:ext cx="576072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F901136" id="Group 230" o:spid="_x0000_s1029" style="position:absolute;left:0;text-align:left;margin-left:376.35pt;margin-top:12.4pt;width:202.85pt;height:37.8pt;z-index:252170240" coordsize="25764,4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">
                <v:shapetype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203" o:spid="_x0000_s1030" type="#_x0000_t176" style="position:absolute;left:5818;width:19946;height:47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" fillcolor="white [3201]" strokecolor="#4f81bd [3204]" strokeweight="2pt">
                  <v:textbox>
                    <w:txbxContent>
                      <w:p w14:paraId="2AE85E6F" w14:textId="246BAD97" w:rsidR="00EC6496" w:rsidRDefault="00EC6496" w:rsidP="00EC6496">
                        <w:pPr>
                          <w:ind w:left="0" w:firstLine="0"/>
                          <w:jc w:val="center"/>
                        </w:pPr>
                        <w:r>
                          <w:t>Diffusion Metrics</w:t>
                        </w:r>
                      </w:p>
                      <w:p w14:paraId="51EF4828" w14:textId="1D7163EE" w:rsidR="00EC6496" w:rsidRDefault="00EC6496" w:rsidP="00EC6496">
                        <w:pPr>
                          <w:ind w:left="0" w:firstLine="0"/>
                          <w:jc w:val="center"/>
                        </w:pPr>
                        <w:r>
                          <w:t>Shape Me</w:t>
                        </w:r>
                        <w:r w:rsidR="00A41761">
                          <w:t>a</w:t>
                        </w:r>
                        <w:r>
                          <w:t>sures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" o:spid="_x0000_s1031" type="#_x0000_t32" style="position:absolute;top:2496;width:57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" strokecolor="#4579b8 [3044]" strokeweight="3pt">
                  <v:stroke endarrow="block"/>
                </v:shape>
              </v:group>
            </w:pict>
          </mc:Fallback>
        </mc:AlternateContent>
      </w:r>
      <w:r w:rsidR="00F857EF">
        <w:rPr>
          <w:noProof/>
        </w:rPr>
        <mc:AlternateContent>
          <mc:Choice Requires="wps">
            <w:drawing>
              <wp:anchor distT="0" distB="0" distL="114300" distR="114300" simplePos="0" relativeHeight="251201536" behindDoc="0" locked="0" layoutInCell="1" allowOverlap="1" wp14:anchorId="382D15CC" wp14:editId="468F472C">
                <wp:simplePos x="0" y="0"/>
                <wp:positionH relativeFrom="column">
                  <wp:posOffset>2789086</wp:posOffset>
                </wp:positionH>
                <wp:positionV relativeFrom="paragraph">
                  <wp:posOffset>169997</wp:posOffset>
                </wp:positionV>
                <wp:extent cx="1994535" cy="479895"/>
                <wp:effectExtent l="0" t="0" r="24765" b="15875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535" cy="47989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C44343" w14:textId="3E87A527" w:rsidR="000B5DCC" w:rsidRDefault="00153047" w:rsidP="00153047">
                            <w:pPr>
                              <w:ind w:left="0" w:firstLine="0"/>
                              <w:jc w:val="center"/>
                            </w:pPr>
                            <w:r>
                              <w:t>Tractometry</w:t>
                            </w:r>
                          </w:p>
                          <w:p w14:paraId="21DFEDC7" w14:textId="15C34F42" w:rsidR="00153047" w:rsidRDefault="00153047" w:rsidP="00153047">
                            <w:pPr>
                              <w:ind w:left="0" w:firstLine="0"/>
                              <w:jc w:val="center"/>
                            </w:pP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  <w:r w:rsidRPr="00153047"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  <w:r w:rsidRPr="00153047"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2D15CC" id="Flowchart: Alternate Process 3" o:spid="_x0000_s1032" type="#_x0000_t176" style="position:absolute;left:0;text-align:left;margin-left:219.6pt;margin-top:13.4pt;width:157.05pt;height:37.8pt;z-index:25120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" fillcolor="white [3201]" strokecolor="#4f81bd [3204]" strokeweight="2pt">
                <v:textbox>
                  <w:txbxContent>
                    <w:p w14:paraId="00C44343" w14:textId="3E87A527" w:rsidR="000B5DCC" w:rsidRDefault="00153047" w:rsidP="00153047">
                      <w:pPr>
                        <w:ind w:left="0" w:firstLine="0"/>
                        <w:jc w:val="center"/>
                      </w:pPr>
                      <w:r>
                        <w:t>Tractometry</w:t>
                      </w:r>
                    </w:p>
                    <w:p w14:paraId="21DFEDC7" w14:textId="15C34F42" w:rsidR="00153047" w:rsidRDefault="00153047" w:rsidP="00153047">
                      <w:pPr>
                        <w:ind w:left="0" w:firstLine="0"/>
                        <w:jc w:val="center"/>
                      </w:pP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  <w:r w:rsidRPr="00153047"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  <w:r w:rsidRPr="00153047"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</w:p>
                  </w:txbxContent>
                </v:textbox>
              </v:shape>
            </w:pict>
          </mc:Fallback>
        </mc:AlternateContent>
      </w:r>
    </w:p>
    <w:p w14:paraId="690FBC12" w14:textId="2B551A0A" w:rsidR="00A05ADE" w:rsidRDefault="00F857EF" w:rsidP="00153047">
      <w:r>
        <w:rPr>
          <w:noProof/>
        </w:rPr>
        <mc:AlternateContent>
          <mc:Choice Requires="wpg">
            <w:drawing>
              <wp:anchor distT="0" distB="0" distL="114300" distR="114300" simplePos="0" relativeHeight="252099584" behindDoc="0" locked="0" layoutInCell="1" allowOverlap="1" wp14:anchorId="64A16962" wp14:editId="25A65D97">
                <wp:simplePos x="0" y="0"/>
                <wp:positionH relativeFrom="column">
                  <wp:posOffset>241300</wp:posOffset>
                </wp:positionH>
                <wp:positionV relativeFrom="paragraph">
                  <wp:posOffset>123190</wp:posOffset>
                </wp:positionV>
                <wp:extent cx="2547003" cy="1060662"/>
                <wp:effectExtent l="0" t="0" r="62865" b="44450"/>
                <wp:wrapNone/>
                <wp:docPr id="219" name="Group 2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47003" cy="1060662"/>
                          <a:chOff x="0" y="0"/>
                          <a:chExt cx="2547003" cy="1060662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819193" y="561545"/>
                            <a:ext cx="528320" cy="499117"/>
                            <a:chOff x="-6354" y="73694"/>
                            <a:chExt cx="528621" cy="499349"/>
                          </a:xfrm>
                        </wpg:grpSpPr>
                        <wps:wsp>
                          <wps:cNvPr id="6" name="Straight Arrow Connector 6"/>
                          <wps:cNvCnPr/>
                          <wps:spPr>
                            <a:xfrm>
                              <a:off x="-6354" y="73694"/>
                              <a:ext cx="0" cy="499349"/>
                            </a:xfrm>
                            <a:prstGeom prst="straightConnector1">
                              <a:avLst/>
                            </a:prstGeom>
                            <a:ln w="38100"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5067" y="243444"/>
                              <a:ext cx="457200" cy="27114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E9D9906" w14:textId="77777777" w:rsidR="00153047" w:rsidRPr="00A317DF" w:rsidRDefault="00153047" w:rsidP="00153047">
                                <w:r>
                                  <w:t>N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2" name="Flowchart: Alternate Process 2"/>
                        <wps:cNvSpPr/>
                        <wps:spPr>
                          <a:xfrm>
                            <a:off x="0" y="119670"/>
                            <a:ext cx="1661951" cy="659081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E7B1EB" w14:textId="77777777" w:rsidR="00153047" w:rsidRDefault="00153047" w:rsidP="00153047">
                              <w:pPr>
                                <w:ind w:left="0" w:firstLine="0"/>
                                <w:jc w:val="center"/>
                              </w:pPr>
                              <w:r>
                                <w:t>Study Specific Brain Region or Tract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Straight Arrow Connector 4"/>
                        <wps:cNvCnPr/>
                        <wps:spPr>
                          <a:xfrm>
                            <a:off x="1660035" y="254810"/>
                            <a:ext cx="886968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3788" y="0"/>
                            <a:ext cx="682625" cy="271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F044536" w14:textId="2489B7C8" w:rsidR="00153047" w:rsidRPr="00A317DF" w:rsidRDefault="00EC6496" w:rsidP="00153047">
                              <w:r>
                                <w:t>Tract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4" name="Straight Arrow Connector 204"/>
                        <wps:cNvCnPr/>
                        <wps:spPr>
                          <a:xfrm>
                            <a:off x="1660035" y="635299"/>
                            <a:ext cx="886968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693787" y="377420"/>
                            <a:ext cx="771525" cy="271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6FEC5C" w14:textId="21B6EF9D" w:rsidR="00EC6496" w:rsidRPr="00A317DF" w:rsidRDefault="00EC6496" w:rsidP="00EC6496">
                              <w:r>
                                <w:t>Region(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A16962" id="Group 219" o:spid="_x0000_s1033" style="position:absolute;left:0;text-align:left;margin-left:19pt;margin-top:9.7pt;width:200.55pt;height:83.5pt;z-index:252099584;mso-height-relative:margin" coordsize="25470,106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">
                <v:group id="Group 8" o:spid="_x0000_s1034" style="position:absolute;left:8191;top:5615;width:5284;height:4991" coordorigin="-63,736" coordsize="5286,49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Straight Arrow Connector 6" o:spid="_x0000_s1035" type="#_x0000_t32" style="position:absolute;left:-63;top:736;width:0;height:49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" strokecolor="#4579b8 [3044]" strokeweight="3pt">
                    <v:stroke endarrow="block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6" type="#_x0000_t202" style="position:absolute;left:650;top:2434;width:4572;height:27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" filled="f" stroked="f">
                    <v:textbox style="mso-fit-shape-to-text:t">
                      <w:txbxContent>
                        <w:p w14:paraId="3E9D9906" w14:textId="77777777" w:rsidR="00153047" w:rsidRPr="00A317DF" w:rsidRDefault="00153047" w:rsidP="00153047">
                          <w:r>
                            <w:t>No</w:t>
                          </w:r>
                        </w:p>
                      </w:txbxContent>
                    </v:textbox>
                  </v:shape>
                </v:group>
                <v:shape id="Flowchart: Alternate Process 2" o:spid="_x0000_s1037" type="#_x0000_t176" style="position:absolute;top:1196;width:16619;height:65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" fillcolor="white [3201]" strokecolor="#4f81bd [3204]" strokeweight="2pt">
                  <v:textbox>
                    <w:txbxContent>
                      <w:p w14:paraId="0AE7B1EB" w14:textId="77777777" w:rsidR="00153047" w:rsidRDefault="00153047" w:rsidP="00153047">
                        <w:pPr>
                          <w:ind w:left="0" w:firstLine="0"/>
                          <w:jc w:val="center"/>
                        </w:pPr>
                        <w:r>
                          <w:t>Study Specific Brain Region or Tract?</w:t>
                        </w:r>
                      </w:p>
                    </w:txbxContent>
                  </v:textbox>
                </v:shape>
                <v:shape id="Straight Arrow Connector 4" o:spid="_x0000_s1038" type="#_x0000_t32" style="position:absolute;left:16600;top:2548;width:88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" strokecolor="#4579b8 [3044]" strokeweight="3pt">
                  <v:stroke endarrow="block"/>
                </v:shape>
                <v:shape id="_x0000_s1039" type="#_x0000_t202" style="position:absolute;left:16937;width:6827;height:27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3F044536" w14:textId="2489B7C8" w:rsidR="00153047" w:rsidRPr="00A317DF" w:rsidRDefault="00EC6496" w:rsidP="00153047">
                        <w:r>
                          <w:t>Tract(s)</w:t>
                        </w:r>
                      </w:p>
                    </w:txbxContent>
                  </v:textbox>
                </v:shape>
                <v:shape id="Straight Arrow Connector 204" o:spid="_x0000_s1040" type="#_x0000_t32" style="position:absolute;left:16600;top:6352;width:88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" strokecolor="#4579b8 [3044]" strokeweight="3pt">
                  <v:stroke endarrow="block"/>
                </v:shape>
                <v:shape id="_x0000_s1041" type="#_x0000_t202" style="position:absolute;left:16937;top:3774;width:7716;height:27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" filled="f" stroked="f">
                  <v:textbox style="mso-fit-shape-to-text:t">
                    <w:txbxContent>
                      <w:p w14:paraId="596FEC5C" w14:textId="21B6EF9D" w:rsidR="00EC6496" w:rsidRPr="00A317DF" w:rsidRDefault="00EC6496" w:rsidP="00EC6496">
                        <w:r>
                          <w:t>Region(s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467CA93" w14:textId="212C9929" w:rsidR="00DB52B2" w:rsidRPr="00153047" w:rsidRDefault="00056903" w:rsidP="00153047">
      <w:r>
        <w:rPr>
          <w:noProof/>
        </w:rPr>
        <mc:AlternateContent>
          <mc:Choice Requires="wps">
            <w:drawing>
              <wp:anchor distT="0" distB="0" distL="114300" distR="114300" simplePos="0" relativeHeight="252431360" behindDoc="0" locked="0" layoutInCell="1" allowOverlap="1" wp14:anchorId="0C7BCD4B" wp14:editId="6938BFF1">
                <wp:simplePos x="0" y="0"/>
                <wp:positionH relativeFrom="column">
                  <wp:posOffset>236855</wp:posOffset>
                </wp:positionH>
                <wp:positionV relativeFrom="paragraph">
                  <wp:posOffset>1020445</wp:posOffset>
                </wp:positionV>
                <wp:extent cx="1661951" cy="659081"/>
                <wp:effectExtent l="0" t="0" r="14605" b="27305"/>
                <wp:wrapNone/>
                <wp:docPr id="211" name="Flowchart: Alternate Process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951" cy="659081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DD27D" w14:textId="6F785F3F" w:rsidR="00733B89" w:rsidRDefault="00733B89" w:rsidP="00733B89">
                            <w:pPr>
                              <w:ind w:left="0" w:firstLine="0"/>
                              <w:jc w:val="center"/>
                            </w:pPr>
                            <w:r>
                              <w:t>Study Network Topolog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C7BCD4B" id="Flowchart: Alternate Process 211" o:spid="_x0000_s1042" type="#_x0000_t176" style="position:absolute;left:0;text-align:left;margin-left:18.65pt;margin-top:80.35pt;width:130.85pt;height:51.9pt;z-index:252431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" fillcolor="white [3201]" strokecolor="#4f81bd [3204]" strokeweight="2pt">
                <v:textbox>
                  <w:txbxContent>
                    <w:p w14:paraId="3E5DD27D" w14:textId="6F785F3F" w:rsidR="00733B89" w:rsidRDefault="00733B89" w:rsidP="00733B89">
                      <w:pPr>
                        <w:ind w:left="0" w:firstLine="0"/>
                        <w:jc w:val="center"/>
                      </w:pPr>
                      <w:r>
                        <w:t>Study Network Topology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380160" behindDoc="0" locked="0" layoutInCell="1" allowOverlap="1" wp14:anchorId="07B90648" wp14:editId="60F4AF8B">
                <wp:simplePos x="0" y="0"/>
                <wp:positionH relativeFrom="column">
                  <wp:posOffset>1063625</wp:posOffset>
                </wp:positionH>
                <wp:positionV relativeFrom="paragraph">
                  <wp:posOffset>1422400</wp:posOffset>
                </wp:positionV>
                <wp:extent cx="521970" cy="514350"/>
                <wp:effectExtent l="95250" t="0" r="0" b="38100"/>
                <wp:wrapNone/>
                <wp:docPr id="214" name="Group 2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970" cy="514350"/>
                          <a:chOff x="0" y="0"/>
                          <a:chExt cx="522267" cy="514589"/>
                        </a:xfrm>
                      </wpg:grpSpPr>
                      <wps:wsp>
                        <wps:cNvPr id="215" name="Straight Arrow Connector 215"/>
                        <wps:cNvCnPr/>
                        <wps:spPr>
                          <a:xfrm>
                            <a:off x="0" y="0"/>
                            <a:ext cx="0" cy="499349"/>
                          </a:xfrm>
                          <a:prstGeom prst="straightConnector1">
                            <a:avLst/>
                          </a:prstGeom>
                          <a:ln w="381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5067" y="243444"/>
                            <a:ext cx="457200" cy="271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5C152C" w14:textId="77777777" w:rsidR="00733B89" w:rsidRPr="00A317DF" w:rsidRDefault="00733B89" w:rsidP="00733B89">
                              <w:r>
                                <w:t>No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7B90648" id="Group 214" o:spid="_x0000_s1043" style="position:absolute;left:0;text-align:left;margin-left:83.75pt;margin-top:112pt;width:41.1pt;height:40.5pt;z-index:252380160" coordsize="522267,5145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">
                <v:shape id="Straight Arrow Connector 215" o:spid="_x0000_s1044" type="#_x0000_t32" style="position:absolute;width:0;height:49934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" strokecolor="#4579b8 [3044]" strokeweight="3pt">
                  <v:stroke endarrow="block"/>
                </v:shape>
                <v:shape id="_x0000_s1045" type="#_x0000_t202" style="position:absolute;left:65067;top:243444;width:457200;height:2711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" filled="f" stroked="f">
                  <v:textbox style="mso-fit-shape-to-text:t">
                    <w:txbxContent>
                      <w:p w14:paraId="7A5C152C" w14:textId="77777777" w:rsidR="00733B89" w:rsidRPr="00A317DF" w:rsidRDefault="00733B89" w:rsidP="00733B89">
                        <w:r>
                          <w:t>No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2566528" behindDoc="0" locked="0" layoutInCell="1" allowOverlap="1" wp14:anchorId="21A9848A" wp14:editId="7746E62D">
                <wp:simplePos x="0" y="0"/>
                <wp:positionH relativeFrom="column">
                  <wp:posOffset>1955800</wp:posOffset>
                </wp:positionH>
                <wp:positionV relativeFrom="paragraph">
                  <wp:posOffset>2189480</wp:posOffset>
                </wp:positionV>
                <wp:extent cx="676275" cy="14046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77951A" w14:textId="1A865A42" w:rsidR="00056903" w:rsidRPr="00A317DF" w:rsidRDefault="00056903" w:rsidP="00056903"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A9848A" id="Text Box 2" o:spid="_x0000_s1046" type="#_x0000_t202" style="position:absolute;left:0;text-align:left;margin-left:154pt;margin-top:172.4pt;width:53.25pt;height:110.6pt;z-index:252566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" filled="f" stroked="f">
                <v:textbox style="mso-fit-shape-to-text:t">
                  <w:txbxContent>
                    <w:p w14:paraId="2177951A" w14:textId="1A865A42" w:rsidR="00056903" w:rsidRPr="00A317DF" w:rsidRDefault="00056903" w:rsidP="00056903">
                      <w:r>
                        <w:t>N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02D09803" wp14:editId="53F9BA57">
                <wp:simplePos x="0" y="0"/>
                <wp:positionH relativeFrom="column">
                  <wp:posOffset>1958340</wp:posOffset>
                </wp:positionH>
                <wp:positionV relativeFrom="paragraph">
                  <wp:posOffset>1802765</wp:posOffset>
                </wp:positionV>
                <wp:extent cx="6762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888B24" w14:textId="036649A9" w:rsidR="00153047" w:rsidRPr="00A317DF" w:rsidRDefault="00056903" w:rsidP="00153047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D09803" id="_x0000_s1047" type="#_x0000_t202" style="position:absolute;left:0;text-align:left;margin-left:154.2pt;margin-top:141.95pt;width:53.25pt;height:110.6pt;z-index:251588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" filled="f" stroked="f">
                <v:textbox style="mso-fit-shape-to-text:t">
                  <w:txbxContent>
                    <w:p w14:paraId="61888B24" w14:textId="036649A9" w:rsidR="00153047" w:rsidRPr="00A317DF" w:rsidRDefault="00056903" w:rsidP="00153047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36832" behindDoc="0" locked="0" layoutInCell="1" allowOverlap="1" wp14:anchorId="647C1D85" wp14:editId="0BFB2807">
                <wp:simplePos x="0" y="0"/>
                <wp:positionH relativeFrom="column">
                  <wp:posOffset>1898650</wp:posOffset>
                </wp:positionH>
                <wp:positionV relativeFrom="paragraph">
                  <wp:posOffset>2458085</wp:posOffset>
                </wp:positionV>
                <wp:extent cx="886460" cy="0"/>
                <wp:effectExtent l="0" t="95250" r="0" b="95250"/>
                <wp:wrapNone/>
                <wp:docPr id="224" name="Straight Arrow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6460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1">
                              <a:shade val="95000"/>
                              <a:satMod val="10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2161B" id="Straight Arrow Connector 224" o:spid="_x0000_s1026" type="#_x0000_t32" style="position:absolute;margin-left:149.5pt;margin-top:193.55pt;width:69.8pt;height:0;z-index:252536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" strokecolor="#4579b8 [3044]" strokeweight="3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30688" behindDoc="0" locked="0" layoutInCell="1" allowOverlap="1" wp14:anchorId="30AF32B8" wp14:editId="0A5F176E">
                <wp:simplePos x="0" y="0"/>
                <wp:positionH relativeFrom="column">
                  <wp:posOffset>1906270</wp:posOffset>
                </wp:positionH>
                <wp:positionV relativeFrom="paragraph">
                  <wp:posOffset>2051685</wp:posOffset>
                </wp:positionV>
                <wp:extent cx="886968" cy="0"/>
                <wp:effectExtent l="0" t="95250" r="0" b="95250"/>
                <wp:wrapNone/>
                <wp:docPr id="223" name="Straight Arrow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6968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1">
                              <a:shade val="95000"/>
                              <a:satMod val="10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A0A60" id="Straight Arrow Connector 223" o:spid="_x0000_s1026" type="#_x0000_t32" style="position:absolute;margin-left:150.1pt;margin-top:161.55pt;width:69.85pt;height:0;z-index:25253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" strokecolor="#4579b8 [3044]" strokeweight="3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04288" behindDoc="0" locked="0" layoutInCell="1" allowOverlap="1" wp14:anchorId="63706354" wp14:editId="53B708DA">
                <wp:simplePos x="0" y="0"/>
                <wp:positionH relativeFrom="column">
                  <wp:posOffset>245745</wp:posOffset>
                </wp:positionH>
                <wp:positionV relativeFrom="paragraph">
                  <wp:posOffset>1931500</wp:posOffset>
                </wp:positionV>
                <wp:extent cx="1661795" cy="658495"/>
                <wp:effectExtent l="0" t="0" r="14605" b="27305"/>
                <wp:wrapNone/>
                <wp:docPr id="12" name="Flowchart: Alternate Proces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795" cy="65849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4ED418" w14:textId="269F200C" w:rsidR="00153047" w:rsidRDefault="00153047" w:rsidP="00153047">
                            <w:pPr>
                              <w:ind w:left="0" w:firstLine="0"/>
                              <w:jc w:val="center"/>
                            </w:pPr>
                            <w:r>
                              <w:t>Investigate Group Findings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706354" id="Flowchart: Alternate Process 12" o:spid="_x0000_s1048" type="#_x0000_t176" style="position:absolute;left:0;text-align:left;margin-left:19.35pt;margin-top:152.1pt;width:130.85pt;height:51.85pt;z-index:251404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" fillcolor="white [3201]" strokecolor="#4f81bd [3204]" strokeweight="2pt">
                <v:textbox>
                  <w:txbxContent>
                    <w:p w14:paraId="4E4ED418" w14:textId="269F200C" w:rsidR="00153047" w:rsidRDefault="00153047" w:rsidP="00153047">
                      <w:pPr>
                        <w:ind w:left="0" w:firstLine="0"/>
                        <w:jc w:val="center"/>
                      </w:pPr>
                      <w:r>
                        <w:t>Investigate Group Findings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564480" behindDoc="0" locked="0" layoutInCell="1" allowOverlap="1" wp14:anchorId="2FC48D6A" wp14:editId="0D8B5A81">
                <wp:simplePos x="0" y="0"/>
                <wp:positionH relativeFrom="column">
                  <wp:posOffset>250190</wp:posOffset>
                </wp:positionH>
                <wp:positionV relativeFrom="paragraph">
                  <wp:posOffset>2832381</wp:posOffset>
                </wp:positionV>
                <wp:extent cx="2081284" cy="271090"/>
                <wp:effectExtent l="0" t="0" r="0" b="0"/>
                <wp:wrapNone/>
                <wp:docPr id="2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1284" cy="2710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C67257" w14:textId="3D471FB4" w:rsidR="00E43408" w:rsidRPr="00A317DF" w:rsidRDefault="00E43408" w:rsidP="00E43408">
                            <w:r w:rsidRPr="00E43408">
                              <w:rPr>
                                <w:rFonts w:hint="eastAsia"/>
                              </w:rPr>
                              <w:t>★</w:t>
                            </w:r>
                            <w:r>
                              <w:t xml:space="preserve"> Recommend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FC48D6A" id="_x0000_s1049" type="#_x0000_t202" style="position:absolute;left:0;text-align:left;margin-left:19.7pt;margin-top:223pt;width:163.9pt;height:21.35pt;z-index:252564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" filled="f" stroked="f">
                <v:textbox style="mso-fit-shape-to-text:t">
                  <w:txbxContent>
                    <w:p w14:paraId="6FC67257" w14:textId="3D471FB4" w:rsidR="00E43408" w:rsidRPr="00A317DF" w:rsidRDefault="00E43408" w:rsidP="00E43408">
                      <w:r w:rsidRPr="00E43408">
                        <w:rPr>
                          <w:rFonts w:hint="eastAsia"/>
                        </w:rPr>
                        <w:t>★</w:t>
                      </w:r>
                      <w:r>
                        <w:t xml:space="preserve"> Recommendation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559360" behindDoc="0" locked="0" layoutInCell="1" allowOverlap="1" wp14:anchorId="7DE55C94" wp14:editId="224CB887">
                <wp:simplePos x="0" y="0"/>
                <wp:positionH relativeFrom="column">
                  <wp:posOffset>4773295</wp:posOffset>
                </wp:positionH>
                <wp:positionV relativeFrom="paragraph">
                  <wp:posOffset>2247265</wp:posOffset>
                </wp:positionV>
                <wp:extent cx="2576195" cy="670560"/>
                <wp:effectExtent l="0" t="0" r="14605" b="15240"/>
                <wp:wrapNone/>
                <wp:docPr id="240" name="Group 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6195" cy="670560"/>
                          <a:chOff x="0" y="-63892"/>
                          <a:chExt cx="2576374" cy="670956"/>
                        </a:xfrm>
                      </wpg:grpSpPr>
                      <wps:wsp>
                        <wps:cNvPr id="241" name="Flowchart: Alternate Process 241"/>
                        <wps:cNvSpPr/>
                        <wps:spPr>
                          <a:xfrm>
                            <a:off x="581839" y="-63892"/>
                            <a:ext cx="1994535" cy="670956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1F6E87" w14:textId="21DC8D20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Location of Findings</w:t>
                              </w:r>
                            </w:p>
                            <w:p w14:paraId="251EB747" w14:textId="153B42F2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Volume of Findings</w:t>
                              </w:r>
                            </w:p>
                            <w:p w14:paraId="65DFFF6A" w14:textId="77777777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False Discovery Rate</w:t>
                              </w:r>
                            </w:p>
                            <w:p w14:paraId="49E28090" w14:textId="659ED35C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Straight Arrow Connector 4"/>
                        <wps:cNvCnPr/>
                        <wps:spPr>
                          <a:xfrm flipV="1">
                            <a:off x="0" y="249629"/>
                            <a:ext cx="576072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E55C94" id="Group 240" o:spid="_x0000_s1050" style="position:absolute;left:0;text-align:left;margin-left:375.85pt;margin-top:176.95pt;width:202.85pt;height:52.8pt;z-index:252559360;mso-height-relative:margin" coordorigin=",-638" coordsize="25763,67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">
                <v:shape id="Flowchart: Alternate Process 241" o:spid="_x0000_s1051" type="#_x0000_t176" style="position:absolute;left:5818;top:-638;width:19945;height:6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" fillcolor="white [3201]" strokecolor="#4f81bd [3204]" strokeweight="2pt">
                  <v:textbox>
                    <w:txbxContent>
                      <w:p w14:paraId="191F6E87" w14:textId="21DC8D20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Location of Findings</w:t>
                        </w:r>
                      </w:p>
                      <w:p w14:paraId="251EB747" w14:textId="153B42F2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Volume of Findings</w:t>
                        </w:r>
                      </w:p>
                      <w:p w14:paraId="65DFFF6A" w14:textId="77777777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False Discovery Rate</w:t>
                        </w:r>
                      </w:p>
                      <w:p w14:paraId="49E28090" w14:textId="659ED35C" w:rsidR="00E43408" w:rsidRDefault="00E43408" w:rsidP="00E43408">
                        <w:pPr>
                          <w:ind w:left="0" w:firstLine="0"/>
                          <w:jc w:val="center"/>
                        </w:pPr>
                      </w:p>
                    </w:txbxContent>
                  </v:textbox>
                </v:shape>
                <v:shape id="Straight Arrow Connector 4" o:spid="_x0000_s1052" type="#_x0000_t32" style="position:absolute;top:2496;width:57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" strokecolor="#4579b8 [3044]" strokeweight="3pt">
                  <v:stroke endarrow="block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91776" behindDoc="0" locked="0" layoutInCell="1" allowOverlap="1" wp14:anchorId="24228E2E" wp14:editId="5DEB3E2E">
                <wp:simplePos x="0" y="0"/>
                <wp:positionH relativeFrom="column">
                  <wp:posOffset>2787650</wp:posOffset>
                </wp:positionH>
                <wp:positionV relativeFrom="paragraph">
                  <wp:posOffset>2315210</wp:posOffset>
                </wp:positionV>
                <wp:extent cx="1994535" cy="525145"/>
                <wp:effectExtent l="0" t="0" r="24765" b="27305"/>
                <wp:wrapNone/>
                <wp:docPr id="221" name="Flowchart: Alternate Process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535" cy="5251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B5F580" w14:textId="39C5BFD2" w:rsidR="00F857EF" w:rsidRDefault="00F857EF" w:rsidP="00056903">
                            <w:pPr>
                              <w:ind w:left="0" w:firstLine="0"/>
                              <w:jc w:val="center"/>
                            </w:pPr>
                            <w:r>
                              <w:t xml:space="preserve">Differential Tractography </w:t>
                            </w:r>
                          </w:p>
                          <w:p w14:paraId="011E0222" w14:textId="77777777" w:rsidR="00F857EF" w:rsidRDefault="00F857EF" w:rsidP="00F857EF">
                            <w:pPr>
                              <w:ind w:left="0" w:firstLine="0"/>
                              <w:jc w:val="center"/>
                            </w:pP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  <w:r w:rsidRPr="00153047"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 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228E2E" id="Flowchart: Alternate Process 221" o:spid="_x0000_s1053" type="#_x0000_t176" style="position:absolute;left:0;text-align:left;margin-left:219.5pt;margin-top:182.3pt;width:157.05pt;height:41.35pt;z-index:25249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" fillcolor="white [3201]" strokecolor="#4f81bd [3204]" strokeweight="2pt">
                <v:textbox>
                  <w:txbxContent>
                    <w:p w14:paraId="7FB5F580" w14:textId="39C5BFD2" w:rsidR="00F857EF" w:rsidRDefault="00F857EF" w:rsidP="00056903">
                      <w:pPr>
                        <w:ind w:left="0" w:firstLine="0"/>
                        <w:jc w:val="center"/>
                      </w:pPr>
                      <w:r>
                        <w:t xml:space="preserve">Differential Tractography </w:t>
                      </w:r>
                    </w:p>
                    <w:p w14:paraId="011E0222" w14:textId="77777777" w:rsidR="00F857EF" w:rsidRDefault="00F857EF" w:rsidP="00F857EF">
                      <w:pPr>
                        <w:ind w:left="0" w:firstLine="0"/>
                        <w:jc w:val="center"/>
                      </w:pP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  <w:r w:rsidRPr="00153047"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 ★</w:t>
                      </w:r>
                    </w:p>
                  </w:txbxContent>
                </v:textbox>
              </v:shape>
            </w:pict>
          </mc:Fallback>
        </mc:AlternateContent>
      </w:r>
      <w:r w:rsidR="00E43408">
        <w:rPr>
          <w:noProof/>
        </w:rPr>
        <mc:AlternateContent>
          <mc:Choice Requires="wpg">
            <w:drawing>
              <wp:anchor distT="0" distB="0" distL="114300" distR="114300" simplePos="0" relativeHeight="252556288" behindDoc="0" locked="0" layoutInCell="1" allowOverlap="1" wp14:anchorId="0A38FB56" wp14:editId="244D90F3">
                <wp:simplePos x="0" y="0"/>
                <wp:positionH relativeFrom="column">
                  <wp:posOffset>4777443</wp:posOffset>
                </wp:positionH>
                <wp:positionV relativeFrom="paragraph">
                  <wp:posOffset>1678751</wp:posOffset>
                </wp:positionV>
                <wp:extent cx="2576426" cy="479895"/>
                <wp:effectExtent l="0" t="0" r="14605" b="15875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6426" cy="479895"/>
                          <a:chOff x="0" y="0"/>
                          <a:chExt cx="2576426" cy="479895"/>
                        </a:xfrm>
                      </wpg:grpSpPr>
                      <wps:wsp>
                        <wps:cNvPr id="238" name="Flowchart: Alternate Process 238"/>
                        <wps:cNvSpPr/>
                        <wps:spPr>
                          <a:xfrm>
                            <a:off x="581891" y="0"/>
                            <a:ext cx="1994535" cy="479895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67D0D4" w14:textId="50D0AA13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Location of Findings</w:t>
                              </w:r>
                            </w:p>
                            <w:p w14:paraId="04C30A72" w14:textId="4109AF9E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False Discovery R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Straight Arrow Connector 4"/>
                        <wps:cNvCnPr/>
                        <wps:spPr>
                          <a:xfrm flipV="1">
                            <a:off x="0" y="249629"/>
                            <a:ext cx="576072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38FB56" id="Group 237" o:spid="_x0000_s1054" style="position:absolute;left:0;text-align:left;margin-left:376.2pt;margin-top:132.2pt;width:202.85pt;height:37.8pt;z-index:252556288" coordsize="25764,4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">
                <v:shape id="Flowchart: Alternate Process 238" o:spid="_x0000_s1055" type="#_x0000_t176" style="position:absolute;left:5818;width:19946;height:47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" fillcolor="white [3201]" strokecolor="#4f81bd [3204]" strokeweight="2pt">
                  <v:textbox>
                    <w:txbxContent>
                      <w:p w14:paraId="1767D0D4" w14:textId="50D0AA13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Location of Findings</w:t>
                        </w:r>
                      </w:p>
                      <w:p w14:paraId="04C30A72" w14:textId="4109AF9E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False Discovery Rate</w:t>
                        </w:r>
                      </w:p>
                    </w:txbxContent>
                  </v:textbox>
                </v:shape>
                <v:shape id="Straight Arrow Connector 4" o:spid="_x0000_s1056" type="#_x0000_t32" style="position:absolute;top:2496;width:57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" strokecolor="#4579b8 [3044]" strokeweight="3pt">
                  <v:stroke endarrow="block"/>
                </v:shape>
              </v:group>
            </w:pict>
          </mc:Fallback>
        </mc:AlternateContent>
      </w:r>
      <w:r w:rsidR="00E43408">
        <w:rPr>
          <w:noProof/>
        </w:rPr>
        <mc:AlternateContent>
          <mc:Choice Requires="wpg">
            <w:drawing>
              <wp:anchor distT="0" distB="0" distL="114300" distR="114300" simplePos="0" relativeHeight="252555264" behindDoc="0" locked="0" layoutInCell="1" allowOverlap="1" wp14:anchorId="0245CF37" wp14:editId="4EBE70E6">
                <wp:simplePos x="0" y="0"/>
                <wp:positionH relativeFrom="column">
                  <wp:posOffset>4783381</wp:posOffset>
                </wp:positionH>
                <wp:positionV relativeFrom="paragraph">
                  <wp:posOffset>1055593</wp:posOffset>
                </wp:positionV>
                <wp:extent cx="2576426" cy="479895"/>
                <wp:effectExtent l="0" t="0" r="14605" b="15875"/>
                <wp:wrapNone/>
                <wp:docPr id="234" name="Group 2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6426" cy="479895"/>
                          <a:chOff x="0" y="0"/>
                          <a:chExt cx="2576426" cy="479895"/>
                        </a:xfrm>
                      </wpg:grpSpPr>
                      <wps:wsp>
                        <wps:cNvPr id="235" name="Flowchart: Alternate Process 235"/>
                        <wps:cNvSpPr/>
                        <wps:spPr>
                          <a:xfrm>
                            <a:off x="581891" y="0"/>
                            <a:ext cx="1994535" cy="479895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D9470B" w14:textId="7FD2216C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Connectivity</w:t>
                              </w:r>
                            </w:p>
                            <w:p w14:paraId="46874EBB" w14:textId="22135B3C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Network Me</w:t>
                              </w:r>
                              <w:r w:rsidR="00A41761">
                                <w:t>a</w:t>
                              </w:r>
                              <w:r>
                                <w:t>sur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6" name="Straight Arrow Connector 4"/>
                        <wps:cNvCnPr/>
                        <wps:spPr>
                          <a:xfrm flipV="1">
                            <a:off x="0" y="249629"/>
                            <a:ext cx="576072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245CF37" id="Group 234" o:spid="_x0000_s1057" style="position:absolute;left:0;text-align:left;margin-left:376.65pt;margin-top:83.1pt;width:202.85pt;height:37.8pt;z-index:252555264" coordsize="25764,4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">
                <v:shape id="Flowchart: Alternate Process 235" o:spid="_x0000_s1058" type="#_x0000_t176" style="position:absolute;left:5818;width:19946;height:47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" fillcolor="white [3201]" strokecolor="#4f81bd [3204]" strokeweight="2pt">
                  <v:textbox>
                    <w:txbxContent>
                      <w:p w14:paraId="4CD9470B" w14:textId="7FD2216C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Connectivity</w:t>
                        </w:r>
                      </w:p>
                      <w:p w14:paraId="46874EBB" w14:textId="22135B3C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Network Me</w:t>
                        </w:r>
                        <w:r w:rsidR="00A41761">
                          <w:t>a</w:t>
                        </w:r>
                        <w:r>
                          <w:t>sures</w:t>
                        </w:r>
                      </w:p>
                    </w:txbxContent>
                  </v:textbox>
                </v:shape>
                <v:shape id="Straight Arrow Connector 4" o:spid="_x0000_s1059" type="#_x0000_t32" style="position:absolute;top:2496;width:57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" strokecolor="#4579b8 [3044]" strokeweight="3pt">
                  <v:stroke endarrow="block"/>
                </v:shape>
              </v:group>
            </w:pict>
          </mc:Fallback>
        </mc:AlternateContent>
      </w:r>
      <w:r w:rsidR="00E43408">
        <w:rPr>
          <w:noProof/>
        </w:rPr>
        <mc:AlternateContent>
          <mc:Choice Requires="wpg">
            <w:drawing>
              <wp:anchor distT="0" distB="0" distL="114300" distR="114300" simplePos="0" relativeHeight="252554240" behindDoc="0" locked="0" layoutInCell="1" allowOverlap="1" wp14:anchorId="23E1ACAD" wp14:editId="5B5DDA45">
                <wp:simplePos x="0" y="0"/>
                <wp:positionH relativeFrom="column">
                  <wp:posOffset>4783084</wp:posOffset>
                </wp:positionH>
                <wp:positionV relativeFrom="paragraph">
                  <wp:posOffset>439420</wp:posOffset>
                </wp:positionV>
                <wp:extent cx="2576426" cy="479895"/>
                <wp:effectExtent l="0" t="0" r="14605" b="15875"/>
                <wp:wrapNone/>
                <wp:docPr id="231" name="Group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6426" cy="479895"/>
                          <a:chOff x="0" y="0"/>
                          <a:chExt cx="2576426" cy="479895"/>
                        </a:xfrm>
                      </wpg:grpSpPr>
                      <wps:wsp>
                        <wps:cNvPr id="232" name="Flowchart: Alternate Process 232"/>
                        <wps:cNvSpPr/>
                        <wps:spPr>
                          <a:xfrm>
                            <a:off x="581891" y="0"/>
                            <a:ext cx="1994535" cy="479895"/>
                          </a:xfrm>
                          <a:prstGeom prst="flowChartAlternateProcess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1">
                            <a:schemeClr val="l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93EB6E" w14:textId="77777777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Diffusion Metrics</w:t>
                              </w:r>
                            </w:p>
                            <w:p w14:paraId="74BBDF5B" w14:textId="75048F4A" w:rsidR="00E43408" w:rsidRDefault="00E43408" w:rsidP="00E43408">
                              <w:pPr>
                                <w:ind w:left="0" w:firstLine="0"/>
                                <w:jc w:val="center"/>
                              </w:pPr>
                              <w:r>
                                <w:t>Volum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3" name="Straight Arrow Connector 4"/>
                        <wps:cNvCnPr/>
                        <wps:spPr>
                          <a:xfrm flipV="1">
                            <a:off x="0" y="249629"/>
                            <a:ext cx="576072" cy="0"/>
                          </a:xfrm>
                          <a:prstGeom prst="straightConnector1">
                            <a:avLst/>
                          </a:prstGeom>
                          <a:ln w="38100">
                            <a:solidFill>
                              <a:schemeClr val="accent1">
                                <a:shade val="95000"/>
                                <a:satMod val="10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3E1ACAD" id="Group 231" o:spid="_x0000_s1060" style="position:absolute;left:0;text-align:left;margin-left:376.6pt;margin-top:34.6pt;width:202.85pt;height:37.8pt;z-index:252554240" coordsize="25764,47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">
                <v:shape id="Flowchart: Alternate Process 232" o:spid="_x0000_s1061" type="#_x0000_t176" style="position:absolute;left:5818;width:19946;height:47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" fillcolor="white [3201]" strokecolor="#4f81bd [3204]" strokeweight="2pt">
                  <v:textbox>
                    <w:txbxContent>
                      <w:p w14:paraId="7B93EB6E" w14:textId="77777777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Diffusion Metrics</w:t>
                        </w:r>
                      </w:p>
                      <w:p w14:paraId="74BBDF5B" w14:textId="75048F4A" w:rsidR="00E43408" w:rsidRDefault="00E43408" w:rsidP="00E43408">
                        <w:pPr>
                          <w:ind w:left="0" w:firstLine="0"/>
                          <w:jc w:val="center"/>
                        </w:pPr>
                        <w:r>
                          <w:t>Volumes</w:t>
                        </w:r>
                      </w:p>
                    </w:txbxContent>
                  </v:textbox>
                </v:shape>
                <v:shape id="Straight Arrow Connector 4" o:spid="_x0000_s1062" type="#_x0000_t32" style="position:absolute;top:2496;width:576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" strokecolor="#4579b8 [3044]" strokeweight="3pt">
                  <v:stroke endarrow="block"/>
                </v:shape>
              </v:group>
            </w:pict>
          </mc:Fallback>
        </mc:AlternateContent>
      </w:r>
      <w:r w:rsidR="00F857EF">
        <w:rPr>
          <w:noProof/>
        </w:rPr>
        <mc:AlternateContent>
          <mc:Choice Requires="wps">
            <w:drawing>
              <wp:anchor distT="45720" distB="45720" distL="114300" distR="114300" simplePos="0" relativeHeight="252328960" behindDoc="0" locked="0" layoutInCell="1" allowOverlap="1" wp14:anchorId="02280F9C" wp14:editId="6C74C5F2">
                <wp:simplePos x="0" y="0"/>
                <wp:positionH relativeFrom="column">
                  <wp:posOffset>1956567</wp:posOffset>
                </wp:positionH>
                <wp:positionV relativeFrom="paragraph">
                  <wp:posOffset>1033194</wp:posOffset>
                </wp:positionV>
                <wp:extent cx="676275" cy="1404620"/>
                <wp:effectExtent l="0" t="0" r="0" b="0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031EF" w14:textId="7A563289" w:rsidR="00733B89" w:rsidRPr="00A317DF" w:rsidRDefault="00733B89" w:rsidP="00733B89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2280F9C" id="_x0000_s1063" type="#_x0000_t202" style="position:absolute;left:0;text-align:left;margin-left:154.05pt;margin-top:81.35pt;width:53.25pt;height:110.6pt;z-index:252328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" filled="f" stroked="f">
                <v:textbox style="mso-fit-shape-to-text:t">
                  <w:txbxContent>
                    <w:p w14:paraId="2CC031EF" w14:textId="7A563289" w:rsidR="00733B89" w:rsidRPr="00A317DF" w:rsidRDefault="00733B89" w:rsidP="00733B89">
                      <w:r>
                        <w:t>Y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857EF">
        <w:rPr>
          <w:noProof/>
        </w:rPr>
        <mc:AlternateContent>
          <mc:Choice Requires="wps">
            <w:drawing>
              <wp:anchor distT="0" distB="0" distL="114300" distR="114300" simplePos="0" relativeHeight="252277760" behindDoc="0" locked="0" layoutInCell="1" allowOverlap="1" wp14:anchorId="460BBC7B" wp14:editId="3C5F5C6F">
                <wp:simplePos x="0" y="0"/>
                <wp:positionH relativeFrom="column">
                  <wp:posOffset>1900862</wp:posOffset>
                </wp:positionH>
                <wp:positionV relativeFrom="paragraph">
                  <wp:posOffset>1303153</wp:posOffset>
                </wp:positionV>
                <wp:extent cx="886968" cy="0"/>
                <wp:effectExtent l="0" t="95250" r="0" b="95250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6968" cy="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accent1">
                              <a:shade val="95000"/>
                              <a:satMod val="10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B9622" id="Straight Arrow Connector 212" o:spid="_x0000_s1026" type="#_x0000_t32" style="position:absolute;margin-left:149.65pt;margin-top:102.6pt;width:69.85pt;height:0;z-index:25227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" strokecolor="#4579b8 [3044]" strokeweight="3pt">
                <v:stroke endarrow="block"/>
              </v:shape>
            </w:pict>
          </mc:Fallback>
        </mc:AlternateContent>
      </w:r>
      <w:r w:rsidR="00F857EF">
        <w:rPr>
          <w:noProof/>
        </w:rPr>
        <mc:AlternateContent>
          <mc:Choice Requires="wps">
            <w:drawing>
              <wp:anchor distT="0" distB="0" distL="114300" distR="114300" simplePos="0" relativeHeight="252466176" behindDoc="0" locked="0" layoutInCell="1" allowOverlap="1" wp14:anchorId="426A9A49" wp14:editId="21168E6F">
                <wp:simplePos x="0" y="0"/>
                <wp:positionH relativeFrom="column">
                  <wp:posOffset>2787002</wp:posOffset>
                </wp:positionH>
                <wp:positionV relativeFrom="paragraph">
                  <wp:posOffset>1679893</wp:posOffset>
                </wp:positionV>
                <wp:extent cx="1994535" cy="479895"/>
                <wp:effectExtent l="0" t="0" r="24765" b="15875"/>
                <wp:wrapNone/>
                <wp:docPr id="218" name="Flowchart: Alternate Process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535" cy="47989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B921EA" w14:textId="7D2CAD92" w:rsidR="00F857EF" w:rsidRDefault="00F857EF" w:rsidP="00F857EF">
                            <w:pPr>
                              <w:ind w:left="0" w:firstLine="0"/>
                              <w:jc w:val="center"/>
                            </w:pPr>
                            <w:r>
                              <w:t xml:space="preserve">Correlational Tractography </w:t>
                            </w:r>
                          </w:p>
                          <w:p w14:paraId="1056E1B5" w14:textId="287F6C93" w:rsidR="00F857EF" w:rsidRDefault="00F857EF" w:rsidP="00F857EF">
                            <w:pPr>
                              <w:ind w:left="0" w:firstLine="0"/>
                              <w:jc w:val="center"/>
                            </w:pP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  <w:r w:rsidRPr="00153047"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 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A9A49" id="Flowchart: Alternate Process 218" o:spid="_x0000_s1064" type="#_x0000_t176" style="position:absolute;left:0;text-align:left;margin-left:219.45pt;margin-top:132.3pt;width:157.05pt;height:37.8pt;z-index:25246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" fillcolor="white [3201]" strokecolor="#4f81bd [3204]" strokeweight="2pt">
                <v:textbox>
                  <w:txbxContent>
                    <w:p w14:paraId="23B921EA" w14:textId="7D2CAD92" w:rsidR="00F857EF" w:rsidRDefault="00F857EF" w:rsidP="00F857EF">
                      <w:pPr>
                        <w:ind w:left="0" w:firstLine="0"/>
                        <w:jc w:val="center"/>
                      </w:pPr>
                      <w:r>
                        <w:t xml:space="preserve">Correlational Tractography </w:t>
                      </w:r>
                    </w:p>
                    <w:p w14:paraId="1056E1B5" w14:textId="287F6C93" w:rsidR="00F857EF" w:rsidRDefault="00F857EF" w:rsidP="00F857EF">
                      <w:pPr>
                        <w:ind w:left="0" w:firstLine="0"/>
                        <w:jc w:val="center"/>
                      </w:pP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  <w:r w:rsidRPr="00153047"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 ★</w:t>
                      </w:r>
                    </w:p>
                  </w:txbxContent>
                </v:textbox>
              </v:shape>
            </w:pict>
          </mc:Fallback>
        </mc:AlternateContent>
      </w:r>
      <w:r w:rsidR="00F857EF">
        <w:rPr>
          <w:noProof/>
        </w:rPr>
        <mc:AlternateContent>
          <mc:Choice Requires="wps">
            <w:drawing>
              <wp:anchor distT="0" distB="0" distL="114300" distR="114300" simplePos="0" relativeHeight="252230656" behindDoc="0" locked="0" layoutInCell="1" allowOverlap="1" wp14:anchorId="37B0DDAB" wp14:editId="7962FD1B">
                <wp:simplePos x="0" y="0"/>
                <wp:positionH relativeFrom="column">
                  <wp:posOffset>2790885</wp:posOffset>
                </wp:positionH>
                <wp:positionV relativeFrom="paragraph">
                  <wp:posOffset>1058140</wp:posOffset>
                </wp:positionV>
                <wp:extent cx="1994535" cy="479895"/>
                <wp:effectExtent l="0" t="0" r="24765" b="15875"/>
                <wp:wrapNone/>
                <wp:docPr id="209" name="Flowchart: Alternate Process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535" cy="47989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14D31F" w14:textId="70FEC6E1" w:rsidR="00733B89" w:rsidRDefault="00733B89" w:rsidP="00733B89">
                            <w:pPr>
                              <w:ind w:left="0" w:firstLine="0"/>
                              <w:jc w:val="center"/>
                            </w:pPr>
                            <w:r>
                              <w:t>Connectivity Matrix</w:t>
                            </w:r>
                          </w:p>
                          <w:p w14:paraId="78F437B5" w14:textId="6A375DBA" w:rsidR="00733B89" w:rsidRDefault="00733B89" w:rsidP="00733B89">
                            <w:pPr>
                              <w:ind w:left="0" w:firstLine="0"/>
                              <w:jc w:val="center"/>
                            </w:pP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  <w:r w:rsidRPr="00153047"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0DDAB" id="Flowchart: Alternate Process 209" o:spid="_x0000_s1065" type="#_x0000_t176" style="position:absolute;left:0;text-align:left;margin-left:219.75pt;margin-top:83.3pt;width:157.05pt;height:37.8pt;z-index:252230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" fillcolor="white [3201]" strokecolor="#4f81bd [3204]" strokeweight="2pt">
                <v:textbox>
                  <w:txbxContent>
                    <w:p w14:paraId="4B14D31F" w14:textId="70FEC6E1" w:rsidR="00733B89" w:rsidRDefault="00733B89" w:rsidP="00733B89">
                      <w:pPr>
                        <w:ind w:left="0" w:firstLine="0"/>
                        <w:jc w:val="center"/>
                      </w:pPr>
                      <w:r>
                        <w:t>Connectivity Matrix</w:t>
                      </w:r>
                    </w:p>
                    <w:p w14:paraId="78F437B5" w14:textId="6A375DBA" w:rsidR="00733B89" w:rsidRDefault="00733B89" w:rsidP="00733B89">
                      <w:pPr>
                        <w:ind w:left="0" w:firstLine="0"/>
                        <w:jc w:val="center"/>
                      </w:pP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  <w:r w:rsidRPr="00153047"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F857EF">
        <w:rPr>
          <w:noProof/>
        </w:rPr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3C71B1A4" wp14:editId="6594EB45">
                <wp:simplePos x="0" y="0"/>
                <wp:positionH relativeFrom="column">
                  <wp:posOffset>2790356</wp:posOffset>
                </wp:positionH>
                <wp:positionV relativeFrom="paragraph">
                  <wp:posOffset>428224</wp:posOffset>
                </wp:positionV>
                <wp:extent cx="1994535" cy="492826"/>
                <wp:effectExtent l="0" t="0" r="24765" b="21590"/>
                <wp:wrapNone/>
                <wp:docPr id="30" name="Flowchart: Alternate Proces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4535" cy="492826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B6265" w14:textId="77777777" w:rsidR="000B5DCC" w:rsidRDefault="000B5DCC" w:rsidP="00F37CA2">
                            <w:pPr>
                              <w:ind w:left="0" w:firstLine="0"/>
                              <w:jc w:val="center"/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t>Region-Based Analysis</w:t>
                            </w: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1FCC4EAE" w14:textId="2E840472" w:rsidR="00F37CA2" w:rsidRDefault="00F37CA2" w:rsidP="00F37CA2">
                            <w:pPr>
                              <w:ind w:left="0" w:firstLine="0"/>
                              <w:jc w:val="center"/>
                            </w:pPr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★</w:t>
                            </w:r>
                            <w:r w:rsidRPr="00153047"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1B1A4" id="Flowchart: Alternate Process 30" o:spid="_x0000_s1066" type="#_x0000_t176" style="position:absolute;left:0;text-align:left;margin-left:219.7pt;margin-top:33.7pt;width:157.05pt;height:38.8pt;z-index:25198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" fillcolor="white [3201]" strokecolor="#4f81bd [3204]" strokeweight="2pt">
                <v:textbox>
                  <w:txbxContent>
                    <w:p w14:paraId="19AB6265" w14:textId="77777777" w:rsidR="000B5DCC" w:rsidRDefault="000B5DCC" w:rsidP="00F37CA2">
                      <w:pPr>
                        <w:ind w:left="0" w:firstLine="0"/>
                        <w:jc w:val="center"/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</w:pPr>
                      <w:r>
                        <w:t>Region-Based Analysis</w:t>
                      </w: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</w:p>
                    <w:p w14:paraId="1FCC4EAE" w14:textId="2E840472" w:rsidR="00F37CA2" w:rsidRDefault="00F37CA2" w:rsidP="00F37CA2">
                      <w:pPr>
                        <w:ind w:left="0" w:firstLine="0"/>
                        <w:jc w:val="center"/>
                      </w:pPr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★</w:t>
                      </w:r>
                      <w:r w:rsidRPr="00153047"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sectPr w:rsidR="00DB52B2" w:rsidRPr="00153047" w:rsidSect="00A05AD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NrQwMjA0MTGzMDRQ0lEKTi0uzszPAykwqgUAsaQ9cCwAAAA="/>
  </w:docVars>
  <w:rsids>
    <w:rsidRoot w:val="00A317DF"/>
    <w:rsid w:val="00056903"/>
    <w:rsid w:val="00082693"/>
    <w:rsid w:val="000B5DCC"/>
    <w:rsid w:val="00153047"/>
    <w:rsid w:val="004E4C87"/>
    <w:rsid w:val="006104C5"/>
    <w:rsid w:val="00733B89"/>
    <w:rsid w:val="008A7DB8"/>
    <w:rsid w:val="00A05ADE"/>
    <w:rsid w:val="00A317DF"/>
    <w:rsid w:val="00A41761"/>
    <w:rsid w:val="00B42AC8"/>
    <w:rsid w:val="00BE36F1"/>
    <w:rsid w:val="00DB52B2"/>
    <w:rsid w:val="00E43408"/>
    <w:rsid w:val="00EC6496"/>
    <w:rsid w:val="00F37CA2"/>
    <w:rsid w:val="00F8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648C7"/>
  <w15:chartTrackingRefBased/>
  <w15:docId w15:val="{202E6952-A5A3-40C1-86E8-50E7F1BB9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line="260" w:lineRule="atLeast"/>
        <w:ind w:left="36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304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Yeh</dc:creator>
  <cp:keywords/>
  <dc:description/>
  <cp:lastModifiedBy>Frank Yeh</cp:lastModifiedBy>
  <cp:revision>6</cp:revision>
  <dcterms:created xsi:type="dcterms:W3CDTF">2022-01-01T17:30:00Z</dcterms:created>
  <dcterms:modified xsi:type="dcterms:W3CDTF">2022-01-01T22:44:00Z</dcterms:modified>
</cp:coreProperties>
</file>